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902FB" w14:textId="23DB4F5C" w:rsidR="007E5091" w:rsidRDefault="007E5091">
      <w:pPr>
        <w:spacing w:after="30" w:line="259" w:lineRule="auto"/>
        <w:ind w:left="0" w:firstLine="0"/>
        <w:jc w:val="left"/>
      </w:pPr>
    </w:p>
    <w:p w14:paraId="5AE44614" w14:textId="77777777" w:rsidR="00F6574B" w:rsidRDefault="00162018" w:rsidP="00F6574B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  <w:r w:rsidR="00F6574B">
        <w:t xml:space="preserve">   </w:t>
      </w:r>
    </w:p>
    <w:p w14:paraId="02614BFB" w14:textId="10D7F225" w:rsidR="007E5091" w:rsidRPr="00F6574B" w:rsidRDefault="00F6574B" w:rsidP="00F6574B">
      <w:pPr>
        <w:spacing w:after="0" w:line="259" w:lineRule="auto"/>
        <w:ind w:left="0" w:firstLine="0"/>
        <w:jc w:val="left"/>
      </w:pPr>
      <w:r>
        <w:rPr>
          <w:b/>
        </w:rPr>
        <w:t xml:space="preserve">  </w:t>
      </w:r>
      <w:r w:rsidR="00A84E80">
        <w:rPr>
          <w:b/>
        </w:rPr>
        <w:t>KISHOR</w:t>
      </w:r>
      <w:r w:rsidR="00544CFC">
        <w:rPr>
          <w:b/>
        </w:rPr>
        <w:t>E</w:t>
      </w:r>
      <w:r w:rsidR="00A84E80">
        <w:rPr>
          <w:b/>
        </w:rPr>
        <w:t xml:space="preserve"> KUMAR</w:t>
      </w:r>
      <w:r w:rsidR="00162018">
        <w:rPr>
          <w:b/>
        </w:rPr>
        <w:tab/>
        <w:t xml:space="preserve"> </w:t>
      </w:r>
      <w:r w:rsidR="00162018">
        <w:rPr>
          <w:b/>
        </w:rPr>
        <w:tab/>
        <w:t xml:space="preserve"> </w:t>
      </w:r>
      <w:r w:rsidR="00162018">
        <w:rPr>
          <w:b/>
        </w:rPr>
        <w:tab/>
      </w:r>
      <w:r w:rsidR="00F836B5">
        <w:rPr>
          <w:b/>
        </w:rPr>
        <w:t xml:space="preserve">               </w:t>
      </w:r>
      <w:r w:rsidR="005B5BFB">
        <w:rPr>
          <w:b/>
        </w:rPr>
        <w:t xml:space="preserve">  </w:t>
      </w:r>
      <w:r w:rsidR="0062312C">
        <w:rPr>
          <w:b/>
        </w:rPr>
        <w:t xml:space="preserve">              </w:t>
      </w:r>
      <w:r w:rsidR="00FA5F5F">
        <w:rPr>
          <w:b/>
        </w:rPr>
        <w:t xml:space="preserve">           </w:t>
      </w:r>
      <w:r w:rsidR="0066522C">
        <w:rPr>
          <w:b/>
        </w:rPr>
        <w:t>Email:</w:t>
      </w:r>
      <w:bookmarkStart w:id="0" w:name="OLE_LINK1"/>
      <w:bookmarkStart w:id="1" w:name="OLE_LINK2"/>
      <w:r w:rsidR="00F86C70">
        <w:rPr>
          <w:b/>
        </w:rPr>
        <w:t xml:space="preserve"> </w:t>
      </w:r>
      <w:r w:rsidR="00A84E80" w:rsidRPr="00A84E80">
        <w:rPr>
          <w:b/>
        </w:rPr>
        <w:t>kishore339k@gmail.com</w:t>
      </w:r>
      <w:bookmarkEnd w:id="0"/>
      <w:bookmarkEnd w:id="1"/>
    </w:p>
    <w:p w14:paraId="69AC8012" w14:textId="2C633DA9" w:rsidR="007E5091" w:rsidRPr="0066522C" w:rsidRDefault="00162018" w:rsidP="0066522C">
      <w:pPr>
        <w:tabs>
          <w:tab w:val="center" w:pos="2880"/>
          <w:tab w:val="center" w:pos="3600"/>
          <w:tab w:val="center" w:pos="4320"/>
          <w:tab w:val="center" w:pos="5040"/>
          <w:tab w:val="center" w:pos="6842"/>
        </w:tabs>
        <w:spacing w:after="0" w:line="259" w:lineRule="auto"/>
        <w:ind w:left="-15" w:firstLine="0"/>
        <w:jc w:val="left"/>
        <w:rPr>
          <w:b/>
          <w:lang w:val="en-CA"/>
        </w:rPr>
      </w:pPr>
      <w:r>
        <w:rPr>
          <w:b/>
        </w:rPr>
        <w:t xml:space="preserve">  </w:t>
      </w:r>
      <w:r w:rsidR="00EA314A">
        <w:rPr>
          <w:b/>
          <w:lang w:val="en-CA"/>
        </w:rPr>
        <w:t>UI</w:t>
      </w:r>
      <w:r w:rsidR="00BF576E">
        <w:rPr>
          <w:b/>
          <w:lang w:val="en-CA"/>
        </w:rPr>
        <w:t xml:space="preserve"> </w:t>
      </w:r>
      <w:r w:rsidR="00DC3464">
        <w:rPr>
          <w:b/>
          <w:lang w:val="en-CA"/>
        </w:rPr>
        <w:t>DEVELOPER</w:t>
      </w:r>
      <w:r w:rsidR="0066522C">
        <w:rPr>
          <w:b/>
          <w:lang w:val="en-CA"/>
        </w:rPr>
        <w:t xml:space="preserve">                            </w:t>
      </w:r>
      <w:r w:rsidR="005B5BFB">
        <w:rPr>
          <w:b/>
          <w:lang w:val="en-CA"/>
        </w:rPr>
        <w:t xml:space="preserve">  </w:t>
      </w:r>
      <w:r w:rsidR="006607EF">
        <w:rPr>
          <w:b/>
          <w:lang w:val="en-CA"/>
        </w:rPr>
        <w:t xml:space="preserve">                </w:t>
      </w:r>
      <w:r w:rsidR="00A872ED">
        <w:rPr>
          <w:b/>
          <w:lang w:val="en-CA"/>
        </w:rPr>
        <w:t xml:space="preserve">   </w:t>
      </w:r>
      <w:r w:rsidR="00C90668">
        <w:rPr>
          <w:b/>
          <w:lang w:val="en-CA"/>
        </w:rPr>
        <w:t xml:space="preserve"> </w:t>
      </w:r>
      <w:r w:rsidR="00D659A6">
        <w:rPr>
          <w:b/>
          <w:lang w:val="en-CA"/>
        </w:rPr>
        <w:t xml:space="preserve">                  </w:t>
      </w:r>
      <w:r w:rsidR="00EA314A">
        <w:rPr>
          <w:b/>
          <w:lang w:val="en-CA"/>
        </w:rPr>
        <w:t xml:space="preserve">                </w:t>
      </w:r>
      <w:r w:rsidR="0066522C">
        <w:rPr>
          <w:b/>
        </w:rPr>
        <w:t>Cell:</w:t>
      </w:r>
      <w:r>
        <w:rPr>
          <w:b/>
        </w:rPr>
        <w:t xml:space="preserve"> </w:t>
      </w:r>
      <w:r w:rsidR="0055198F">
        <w:rPr>
          <w:b/>
        </w:rPr>
        <w:t>647-332-4993</w:t>
      </w:r>
    </w:p>
    <w:p w14:paraId="19BA32F9" w14:textId="77777777" w:rsidR="007E5091" w:rsidRDefault="00162018">
      <w:pPr>
        <w:spacing w:after="89" w:line="259" w:lineRule="auto"/>
        <w:ind w:left="119" w:firstLine="0"/>
        <w:jc w:val="lef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0D69AEB7" wp14:editId="2A6057C2">
                <wp:extent cx="6108065" cy="22858"/>
                <wp:effectExtent l="0" t="0" r="0" b="0"/>
                <wp:docPr id="5565" name="Group 55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8065" cy="22858"/>
                          <a:chOff x="0" y="0"/>
                          <a:chExt cx="6108065" cy="22858"/>
                        </a:xfrm>
                      </wpg:grpSpPr>
                      <wps:wsp>
                        <wps:cNvPr id="848" name="Shape 848"/>
                        <wps:cNvSpPr/>
                        <wps:spPr>
                          <a:xfrm>
                            <a:off x="0" y="22858"/>
                            <a:ext cx="61080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8065">
                                <a:moveTo>
                                  <a:pt x="0" y="0"/>
                                </a:moveTo>
                                <a:lnTo>
                                  <a:pt x="6108065" y="0"/>
                                </a:lnTo>
                              </a:path>
                            </a:pathLst>
                          </a:custGeom>
                          <a:ln w="1143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9" name="Shape 849"/>
                        <wps:cNvSpPr/>
                        <wps:spPr>
                          <a:xfrm>
                            <a:off x="0" y="0"/>
                            <a:ext cx="610806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08065">
                                <a:moveTo>
                                  <a:pt x="0" y="0"/>
                                </a:moveTo>
                                <a:lnTo>
                                  <a:pt x="6108065" y="0"/>
                                </a:lnTo>
                              </a:path>
                            </a:pathLst>
                          </a:custGeom>
                          <a:ln w="1143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565" style="width:480.95pt;height:1.79987pt;mso-position-horizontal-relative:char;mso-position-vertical-relative:line" coordsize="61080,228">
                <v:shape id="Shape 848" style="position:absolute;width:61080;height:0;left:0;top:228;" coordsize="6108065,0" path="m0,0l6108065,0">
                  <v:stroke weight="0.9pt" endcap="flat" joinstyle="round" on="true" color="#000000"/>
                  <v:fill on="false" color="#000000" opacity="0"/>
                </v:shape>
                <v:shape id="Shape 849" style="position:absolute;width:61080;height:0;left:0;top:0;" coordsize="6108065,0" path="m0,0l6108065,0">
                  <v:stroke weight="0.9pt" endcap="flat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17422B50" w14:textId="77777777" w:rsidR="007E5091" w:rsidRDefault="00162018">
      <w:pPr>
        <w:spacing w:after="90" w:line="259" w:lineRule="auto"/>
        <w:ind w:left="175" w:firstLine="0"/>
        <w:jc w:val="left"/>
      </w:pPr>
      <w:r>
        <w:t xml:space="preserve"> </w:t>
      </w:r>
    </w:p>
    <w:p w14:paraId="60846005" w14:textId="1C5FBDC9" w:rsidR="007E5091" w:rsidRPr="0066522C" w:rsidRDefault="00DC3464" w:rsidP="0066522C">
      <w:pPr>
        <w:shd w:val="clear" w:color="auto" w:fill="FFFFFF"/>
        <w:spacing w:before="100" w:beforeAutospacing="1" w:after="100" w:afterAutospacing="1" w:line="240" w:lineRule="auto"/>
        <w:ind w:left="0" w:firstLine="0"/>
        <w:jc w:val="left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val="en-C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0"/>
          <w:szCs w:val="20"/>
          <w:u w:val="single"/>
          <w:lang w:val="en-CA"/>
        </w:rPr>
        <w:t>PROFESSIONAL SUMMARY</w:t>
      </w:r>
      <w:r w:rsidR="00162018" w:rsidRPr="0066522C">
        <w:rPr>
          <w:b/>
          <w:bCs/>
          <w:color w:val="000000" w:themeColor="text1"/>
          <w:u w:val="single"/>
        </w:rPr>
        <w:t xml:space="preserve">:  </w:t>
      </w:r>
      <w:bookmarkStart w:id="2" w:name="_GoBack"/>
      <w:bookmarkEnd w:id="2"/>
    </w:p>
    <w:p w14:paraId="6C08D60A" w14:textId="40E70C61" w:rsidR="00533FF6" w:rsidRPr="00A872ED" w:rsidRDefault="00533FF6" w:rsidP="00A872ED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A872ED">
        <w:rPr>
          <w:rFonts w:asciiTheme="minorHAnsi" w:hAnsiTheme="minorHAnsi" w:cstheme="minorHAnsi"/>
          <w:sz w:val="20"/>
          <w:szCs w:val="20"/>
          <w:lang w:val="en-CA"/>
        </w:rPr>
        <w:t>Having </w:t>
      </w:r>
      <w:r w:rsidR="00EA314A"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 years</w:t>
      </w:r>
      <w:r w:rsidR="00A872ED" w:rsidRPr="00A872ED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of experience in developing Web Applications using</w:t>
      </w:r>
      <w:r w:rsidR="00052445">
        <w:rPr>
          <w:rFonts w:asciiTheme="minorHAnsi" w:hAnsiTheme="minorHAnsi" w:cstheme="minorHAnsi"/>
          <w:sz w:val="20"/>
          <w:szCs w:val="20"/>
          <w:lang w:val="en-CA"/>
        </w:rPr>
        <w:t xml:space="preserve"> Angular 7,</w:t>
      </w:r>
      <w:r w:rsidR="00052445" w:rsidRPr="0005244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="00052445" w:rsidRPr="00A872ED">
        <w:rPr>
          <w:rFonts w:asciiTheme="minorHAnsi" w:hAnsiTheme="minorHAnsi" w:cstheme="minorHAnsi"/>
          <w:sz w:val="20"/>
          <w:szCs w:val="20"/>
          <w:lang w:val="en-CA"/>
        </w:rPr>
        <w:t xml:space="preserve">TypeScript, ES6, 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HTML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>5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, CSS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>3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, JavaScript,</w:t>
      </w:r>
      <w:r w:rsidR="00A872ED" w:rsidRPr="00A872ED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JSON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>,</w:t>
      </w:r>
      <w:r w:rsidR="00052445">
        <w:rPr>
          <w:rFonts w:asciiTheme="minorHAnsi" w:hAnsiTheme="minorHAnsi" w:cstheme="minorHAnsi"/>
          <w:sz w:val="20"/>
          <w:szCs w:val="20"/>
          <w:lang w:val="en-CA"/>
        </w:rPr>
        <w:t xml:space="preserve"> 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Node.js, Bootstrap.</w:t>
      </w:r>
    </w:p>
    <w:p w14:paraId="52AA85A0" w14:textId="49926B31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ience in working with Angular modules, services, templates, directives, services</w:t>
      </w:r>
      <w:r w:rsidR="00D325D5" w:rsidRPr="00D33A2A">
        <w:rPr>
          <w:rFonts w:asciiTheme="minorHAnsi" w:hAnsiTheme="minorHAnsi" w:cstheme="minorHAnsi"/>
          <w:sz w:val="20"/>
          <w:szCs w:val="20"/>
          <w:lang w:val="en-CA"/>
        </w:rPr>
        <w:t>.</w:t>
      </w:r>
    </w:p>
    <w:p w14:paraId="34927F2D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Hands on Experience on Angular CLI (Command line Interface).</w:t>
      </w:r>
    </w:p>
    <w:p w14:paraId="760BFA72" w14:textId="19723E5A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tise in using Angular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>7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 directives, Controllers, Filters, Services, Templets, Events and Injectors.</w:t>
      </w:r>
    </w:p>
    <w:p w14:paraId="710DF0D3" w14:textId="101AA992" w:rsidR="007C6484" w:rsidRPr="00D33A2A" w:rsidRDefault="007C6484" w:rsidP="00A872ED">
      <w:pPr>
        <w:pStyle w:val="ListParagraph"/>
        <w:numPr>
          <w:ilvl w:val="0"/>
          <w:numId w:val="16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Experience writing unit test cases, Integration testing and Automation testing using Karma, Mocha, and using Protractor to perform end to end testing on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JS application.</w:t>
      </w:r>
    </w:p>
    <w:p w14:paraId="42D1C14F" w14:textId="7F2FAC87" w:rsidR="007C6484" w:rsidRPr="00D33A2A" w:rsidRDefault="007C6484" w:rsidP="00A872ED">
      <w:pPr>
        <w:pStyle w:val="ListParagraph"/>
        <w:numPr>
          <w:ilvl w:val="0"/>
          <w:numId w:val="16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ed single page applications (SPA) using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, React Redux architecture, web pack and grunt. </w:t>
      </w:r>
    </w:p>
    <w:p w14:paraId="77E498D5" w14:textId="77777777" w:rsidR="00DC3464" w:rsidRPr="00D33A2A" w:rsidRDefault="00DC3464" w:rsidP="00A872ED">
      <w:pPr>
        <w:numPr>
          <w:ilvl w:val="0"/>
          <w:numId w:val="16"/>
        </w:numPr>
        <w:spacing w:after="90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ience in building application with React JS, Redux, Require JS, in MVC architecture.</w:t>
      </w:r>
    </w:p>
    <w:p w14:paraId="78706484" w14:textId="77777777" w:rsidR="00DC3464" w:rsidRPr="00D33A2A" w:rsidRDefault="00DC3464" w:rsidP="00A872ED">
      <w:pPr>
        <w:numPr>
          <w:ilvl w:val="0"/>
          <w:numId w:val="16"/>
        </w:numPr>
        <w:spacing w:after="90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tensively Worked on CSS Background, CSS Positioning, CSS Text, CSS Border, CSS Margin, CSS Sprites, CSS Padding, CSS Table, Pseudo Elements &amp; Classes and CSS Behaviors in CSS.</w:t>
      </w:r>
    </w:p>
    <w:p w14:paraId="79989E08" w14:textId="6BD629C1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Highly skilled at front-end engineering using Object-Oriented JavaScript.</w:t>
      </w:r>
    </w:p>
    <w:p w14:paraId="021998B9" w14:textId="4FD07E51" w:rsidR="007C6484" w:rsidRPr="00D33A2A" w:rsidRDefault="007C6484" w:rsidP="007C6484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 JIRA to keep track of bugs to reduce downtime, increase productivity, and improve communication.</w:t>
      </w:r>
    </w:p>
    <w:p w14:paraId="6EF38F71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Well experienced in writing test cases in Test Driven Development and Behavior Driven Development.</w:t>
      </w:r>
    </w:p>
    <w:p w14:paraId="10D2C9AE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ience in using Chrome Developer Tools and Firebug for debugging and troubleshooting the code.</w:t>
      </w:r>
    </w:p>
    <w:p w14:paraId="05BC62A5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tensive knowledge in Mongo DB concepts and good knowledge in Administration.</w:t>
      </w:r>
    </w:p>
    <w:p w14:paraId="27211642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Good experience in automated build process by using Jenkins and Maven.</w:t>
      </w:r>
    </w:p>
    <w:p w14:paraId="3B5F976F" w14:textId="3DB831FF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ience in Unit Testing (UIT)</w:t>
      </w:r>
      <w:r w:rsidR="00316531"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 using Karma and Jasmine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, Integration Testing and in preparing test cases.</w:t>
      </w:r>
    </w:p>
    <w:p w14:paraId="7B73E4FF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tise in Video Coding by using HTML5, CSS3 and java Script.</w:t>
      </w:r>
    </w:p>
    <w:p w14:paraId="34677113" w14:textId="22065CD8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tensive experience working under Agile methodologies environment (scrum).</w:t>
      </w:r>
    </w:p>
    <w:p w14:paraId="7F69C07D" w14:textId="77777777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ience with various IDE’s such as Visual Studio Code, Web Strom, Sublime and Notepad++.</w:t>
      </w:r>
    </w:p>
    <w:p w14:paraId="170A6C68" w14:textId="0C8ACC56" w:rsidR="00DC3464" w:rsidRPr="00D33A2A" w:rsidRDefault="00DC3464" w:rsidP="007C6484">
      <w:pPr>
        <w:numPr>
          <w:ilvl w:val="0"/>
          <w:numId w:val="16"/>
        </w:numPr>
        <w:spacing w:after="90" w:line="240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perience in working on MAC, Windows, and Linux - Ubuntu operating systems.</w:t>
      </w:r>
    </w:p>
    <w:p w14:paraId="43CDA9BA" w14:textId="66E66FF1" w:rsidR="007C6484" w:rsidRPr="00D33A2A" w:rsidRDefault="007C6484" w:rsidP="007C6484">
      <w:pPr>
        <w:pStyle w:val="ListParagraph"/>
        <w:numPr>
          <w:ilvl w:val="0"/>
          <w:numId w:val="16"/>
        </w:numPr>
        <w:spacing w:after="0" w:line="240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Experience in working with RESTful Web-Services and implementing RESTful API's.</w:t>
      </w:r>
    </w:p>
    <w:p w14:paraId="3EE1CC99" w14:textId="77777777" w:rsidR="00A872ED" w:rsidRDefault="00A872ED" w:rsidP="00A872ED">
      <w:pPr>
        <w:spacing w:after="0" w:line="259" w:lineRule="auto"/>
        <w:ind w:left="0" w:firstLine="0"/>
        <w:jc w:val="left"/>
      </w:pPr>
    </w:p>
    <w:p w14:paraId="211E2933" w14:textId="77A98F0D" w:rsidR="007E5091" w:rsidRDefault="00162018" w:rsidP="00A872ED">
      <w:pPr>
        <w:spacing w:after="0" w:line="259" w:lineRule="auto"/>
        <w:ind w:left="0" w:firstLine="0"/>
        <w:jc w:val="left"/>
      </w:pPr>
      <w:r>
        <w:rPr>
          <w:b/>
          <w:u w:val="single" w:color="000000"/>
        </w:rPr>
        <w:t xml:space="preserve">TECHNICAL </w:t>
      </w:r>
      <w:r w:rsidR="0066522C">
        <w:rPr>
          <w:b/>
          <w:u w:val="single" w:color="000000"/>
        </w:rPr>
        <w:t>SKILLS:</w:t>
      </w:r>
      <w:r>
        <w:t xml:space="preserve"> </w:t>
      </w:r>
    </w:p>
    <w:p w14:paraId="66B5A02F" w14:textId="77777777" w:rsidR="00B05C1C" w:rsidRDefault="00B05C1C">
      <w:pPr>
        <w:spacing w:after="0" w:line="259" w:lineRule="auto"/>
        <w:ind w:left="185"/>
        <w:jc w:val="left"/>
      </w:pPr>
    </w:p>
    <w:p w14:paraId="6EF92A13" w14:textId="15D44CD2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 xml:space="preserve">Web Technologies: 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HTML, CSS3, </w:t>
      </w:r>
      <w:r w:rsidR="00A872ED"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>7</w:t>
      </w:r>
      <w:r w:rsidR="00A872ED" w:rsidRPr="00D33A2A">
        <w:rPr>
          <w:rFonts w:asciiTheme="minorHAnsi" w:hAnsiTheme="minorHAnsi" w:cstheme="minorHAnsi"/>
          <w:sz w:val="20"/>
          <w:szCs w:val="20"/>
          <w:lang w:val="en-CA"/>
        </w:rPr>
        <w:t>, TypeScript, Angular CLI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 xml:space="preserve">, 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JavaScript, Bootstrap, Angular.js, Node.js, React.js</w:t>
      </w:r>
      <w:r w:rsidR="00A872ED">
        <w:rPr>
          <w:rFonts w:asciiTheme="minorHAnsi" w:hAnsiTheme="minorHAnsi" w:cstheme="minorHAnsi"/>
          <w:sz w:val="20"/>
          <w:szCs w:val="20"/>
          <w:lang w:val="en-CA"/>
        </w:rPr>
        <w:t>.</w:t>
      </w:r>
    </w:p>
    <w:p w14:paraId="67D00E37" w14:textId="77777777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1"/>
          <w:szCs w:val="21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IDE s: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Eclipse, Visual Studio Code, Notepad++, WebStorm, Sublime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.</w:t>
      </w:r>
    </w:p>
    <w:p w14:paraId="33BE42CD" w14:textId="77777777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Debugging tools: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Firebug, Chrome Developer Tools.</w:t>
      </w:r>
    </w:p>
    <w:p w14:paraId="25157EC0" w14:textId="77777777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1"/>
          <w:szCs w:val="21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Operating systems: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Linux - Ubuntu, Mac OS, Windows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.</w:t>
      </w:r>
    </w:p>
    <w:p w14:paraId="44AC6224" w14:textId="6D3969F2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1"/>
          <w:szCs w:val="21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Servers</w:t>
      </w:r>
      <w:r w:rsidRPr="00D33A2A">
        <w:rPr>
          <w:rFonts w:asciiTheme="minorHAnsi" w:hAnsiTheme="minorHAnsi" w:cstheme="minorHAnsi"/>
          <w:b/>
          <w:bCs/>
          <w:sz w:val="20"/>
          <w:szCs w:val="20"/>
          <w:lang w:val="en-CA"/>
        </w:rPr>
        <w:t>: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  JBOSS, WebSphere, WebLogic.</w:t>
      </w:r>
    </w:p>
    <w:p w14:paraId="243DE97A" w14:textId="77777777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Version Control: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GIT, SVN.</w:t>
      </w:r>
    </w:p>
    <w:p w14:paraId="14A7C63A" w14:textId="7FDC24B0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1"/>
          <w:szCs w:val="21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Database: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>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SQL Server, MYSQL</w:t>
      </w:r>
      <w:r w:rsidR="00D325D5" w:rsidRPr="00D33A2A">
        <w:rPr>
          <w:rFonts w:asciiTheme="minorHAnsi" w:hAnsiTheme="minorHAnsi" w:cstheme="minorHAnsi"/>
          <w:sz w:val="20"/>
          <w:szCs w:val="20"/>
          <w:lang w:val="en-CA"/>
        </w:rPr>
        <w:t>.</w:t>
      </w:r>
    </w:p>
    <w:p w14:paraId="6CD89FD7" w14:textId="1C56AF74" w:rsidR="00DC3464" w:rsidRPr="00D33A2A" w:rsidRDefault="00DC3464" w:rsidP="00DC3464">
      <w:pPr>
        <w:pStyle w:val="ListParagraph"/>
        <w:numPr>
          <w:ilvl w:val="0"/>
          <w:numId w:val="17"/>
        </w:numPr>
        <w:spacing w:after="98" w:line="259" w:lineRule="auto"/>
        <w:jc w:val="left"/>
        <w:rPr>
          <w:rFonts w:asciiTheme="minorHAnsi" w:hAnsiTheme="minorHAnsi" w:cstheme="minorHAnsi"/>
          <w:sz w:val="21"/>
          <w:szCs w:val="21"/>
          <w:lang w:val="en-CA"/>
        </w:rPr>
      </w:pPr>
      <w:r w:rsidRPr="00D33A2A">
        <w:rPr>
          <w:rFonts w:asciiTheme="minorHAnsi" w:hAnsiTheme="minorHAnsi" w:cstheme="minorHAnsi"/>
          <w:b/>
          <w:bCs/>
          <w:sz w:val="21"/>
          <w:szCs w:val="21"/>
          <w:lang w:val="en-CA"/>
        </w:rPr>
        <w:t>Programming Languages:</w:t>
      </w:r>
      <w:r w:rsidRPr="00D33A2A">
        <w:rPr>
          <w:rFonts w:asciiTheme="minorHAnsi" w:hAnsiTheme="minorHAnsi" w:cstheme="minorHAnsi"/>
          <w:sz w:val="21"/>
          <w:szCs w:val="21"/>
          <w:lang w:val="en-CA"/>
        </w:rPr>
        <w:t xml:space="preserve"> 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JAVA, J2EE</w:t>
      </w:r>
      <w:r w:rsidR="00E81DFD" w:rsidRPr="00D33A2A">
        <w:rPr>
          <w:rFonts w:asciiTheme="minorHAnsi" w:hAnsiTheme="minorHAnsi" w:cstheme="minorHAnsi"/>
          <w:sz w:val="20"/>
          <w:szCs w:val="20"/>
          <w:lang w:val="en-CA"/>
        </w:rPr>
        <w:t>, J</w:t>
      </w:r>
      <w:r w:rsidR="00905D7C" w:rsidRPr="00D33A2A">
        <w:rPr>
          <w:rFonts w:asciiTheme="minorHAnsi" w:hAnsiTheme="minorHAnsi" w:cstheme="minorHAnsi"/>
          <w:sz w:val="20"/>
          <w:szCs w:val="20"/>
          <w:lang w:val="en-CA"/>
        </w:rPr>
        <w:t>avaScript, TypeScript</w:t>
      </w:r>
      <w:r w:rsidR="00AE116A" w:rsidRPr="00D33A2A">
        <w:rPr>
          <w:rFonts w:asciiTheme="minorHAnsi" w:hAnsiTheme="minorHAnsi" w:cstheme="minorHAnsi"/>
          <w:sz w:val="21"/>
          <w:szCs w:val="21"/>
          <w:lang w:val="en-CA"/>
        </w:rPr>
        <w:t>.</w:t>
      </w:r>
    </w:p>
    <w:p w14:paraId="421E5419" w14:textId="77777777" w:rsidR="0066522C" w:rsidRDefault="0066522C" w:rsidP="0066522C">
      <w:pPr>
        <w:spacing w:after="98" w:line="259" w:lineRule="auto"/>
        <w:ind w:left="0" w:firstLine="0"/>
        <w:jc w:val="left"/>
      </w:pPr>
    </w:p>
    <w:p w14:paraId="05820C04" w14:textId="77777777" w:rsidR="007C1D22" w:rsidRDefault="007C1D22" w:rsidP="0066522C">
      <w:pPr>
        <w:spacing w:after="98" w:line="259" w:lineRule="auto"/>
        <w:ind w:left="0" w:firstLine="0"/>
        <w:jc w:val="left"/>
        <w:rPr>
          <w:b/>
          <w:u w:val="single" w:color="000000"/>
        </w:rPr>
      </w:pPr>
    </w:p>
    <w:p w14:paraId="11CAF4A2" w14:textId="77777777" w:rsidR="00E81DFD" w:rsidRDefault="00E81DFD" w:rsidP="0066522C">
      <w:pPr>
        <w:spacing w:after="98" w:line="259" w:lineRule="auto"/>
        <w:ind w:left="0" w:firstLine="0"/>
        <w:jc w:val="left"/>
        <w:rPr>
          <w:b/>
          <w:u w:val="single" w:color="000000"/>
        </w:rPr>
      </w:pPr>
    </w:p>
    <w:p w14:paraId="7D8F2556" w14:textId="77777777" w:rsidR="002A2043" w:rsidRDefault="00162018" w:rsidP="002A2043">
      <w:pPr>
        <w:spacing w:after="98" w:line="259" w:lineRule="auto"/>
        <w:ind w:left="0" w:firstLine="0"/>
        <w:jc w:val="left"/>
        <w:rPr>
          <w:b/>
        </w:rPr>
      </w:pPr>
      <w:r>
        <w:rPr>
          <w:b/>
          <w:u w:val="single" w:color="000000"/>
        </w:rPr>
        <w:lastRenderedPageBreak/>
        <w:t>WORK EXPERIENCE:</w:t>
      </w:r>
      <w:r>
        <w:rPr>
          <w:b/>
        </w:rPr>
        <w:t xml:space="preserve"> </w:t>
      </w:r>
    </w:p>
    <w:p w14:paraId="2A31680F" w14:textId="77777777" w:rsidR="002A2043" w:rsidRDefault="002A2043" w:rsidP="002A2043">
      <w:pPr>
        <w:spacing w:after="98" w:line="259" w:lineRule="auto"/>
        <w:ind w:left="0" w:firstLine="0"/>
        <w:jc w:val="left"/>
        <w:rPr>
          <w:b/>
        </w:rPr>
      </w:pPr>
    </w:p>
    <w:p w14:paraId="77DC6F30" w14:textId="7798563D" w:rsidR="002A2043" w:rsidRPr="002A2043" w:rsidRDefault="002A2043" w:rsidP="002A2043">
      <w:pPr>
        <w:spacing w:after="98" w:line="259" w:lineRule="auto"/>
        <w:ind w:left="0" w:firstLine="0"/>
        <w:jc w:val="left"/>
        <w:rPr>
          <w:b/>
        </w:rPr>
      </w:pPr>
      <w:r>
        <w:rPr>
          <w:b/>
          <w:sz w:val="21"/>
          <w:szCs w:val="21"/>
        </w:rPr>
        <w:t>Northern IT labs.                                                                                                                 June 2019 to present.</w:t>
      </w:r>
    </w:p>
    <w:p w14:paraId="5EA27CEC" w14:textId="6A51AAEE" w:rsidR="002A2043" w:rsidRDefault="002A2043" w:rsidP="002A2043">
      <w:pPr>
        <w:spacing w:after="102" w:line="259" w:lineRule="auto"/>
        <w:ind w:left="-5"/>
        <w:rPr>
          <w:b/>
        </w:rPr>
      </w:pPr>
      <w:r>
        <w:rPr>
          <w:b/>
        </w:rPr>
        <w:t xml:space="preserve">Role: </w:t>
      </w:r>
      <w:r>
        <w:rPr>
          <w:b/>
        </w:rPr>
        <w:t>Front End Developer</w:t>
      </w:r>
    </w:p>
    <w:p w14:paraId="4E5D56B1" w14:textId="66492618" w:rsidR="002A2043" w:rsidRDefault="002A2043" w:rsidP="002A2043">
      <w:pPr>
        <w:spacing w:after="102" w:line="259" w:lineRule="auto"/>
        <w:ind w:left="-5"/>
        <w:jc w:val="left"/>
        <w:rPr>
          <w:b/>
          <w:u w:val="single" w:color="000000"/>
        </w:rPr>
      </w:pPr>
      <w:r>
        <w:rPr>
          <w:b/>
          <w:u w:val="single" w:color="000000"/>
        </w:rPr>
        <w:t>Responsibilities:</w:t>
      </w:r>
    </w:p>
    <w:p w14:paraId="0DB50668" w14:textId="35341DB9" w:rsidR="002A2043" w:rsidRPr="00D33A2A" w:rsidRDefault="002A2043" w:rsidP="00003B82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Involved in design &amp; implement of the client web application including several modules using HTML5, CSS3, Bootstrap, JavaScript,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>
        <w:rPr>
          <w:rFonts w:asciiTheme="minorHAnsi" w:hAnsiTheme="minorHAnsi" w:cstheme="minorHAnsi"/>
          <w:sz w:val="20"/>
          <w:szCs w:val="20"/>
          <w:lang w:val="en-CA"/>
        </w:rPr>
        <w:t>7</w:t>
      </w: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, TypeScript and Visual Studio Code.</w:t>
      </w:r>
    </w:p>
    <w:p w14:paraId="1F474F2C" w14:textId="1F224E2F" w:rsidR="002A2043" w:rsidRPr="002A2043" w:rsidRDefault="002A2043" w:rsidP="00003B82">
      <w:pPr>
        <w:pStyle w:val="ListParagraph"/>
        <w:numPr>
          <w:ilvl w:val="0"/>
          <w:numId w:val="23"/>
        </w:numPr>
        <w:spacing w:after="102" w:line="276" w:lineRule="auto"/>
        <w:jc w:val="left"/>
        <w:rPr>
          <w:b/>
          <w:u w:val="single" w:color="000000"/>
        </w:rPr>
      </w:pPr>
      <w:r w:rsidRPr="002A204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ed </w:t>
      </w:r>
      <w:r w:rsidRPr="002A2043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2A204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CLI, Components, Directives, Data Binding, Routing, Navigation, Services, Pipes, RESTful Servers, Modules, Dependency Injection, Forms, Http Access, Authentication, Route Protection, Dynamic Components, Unit Testing, Integration Testing, End to End Testing Optimizing for </w:t>
      </w:r>
      <w:r w:rsidRPr="002A2043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2A204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Applications</w:t>
      </w:r>
      <w:r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.</w:t>
      </w:r>
    </w:p>
    <w:p w14:paraId="3DE5D549" w14:textId="65089E24" w:rsidR="002A2043" w:rsidRDefault="002A2043" w:rsidP="00003B82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Designed and developed the application using Angular7 framework along with HTML5, CSS3, TypeScript, Bootstrap, Node.js, NPM.</w:t>
      </w:r>
    </w:p>
    <w:p w14:paraId="16A7BE2C" w14:textId="6FC0654B" w:rsidR="00003B82" w:rsidRPr="00003B82" w:rsidRDefault="00003B82" w:rsidP="00003B82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Worked Extensively with Angular CLI for creating components, Services, pipes, Directives.</w:t>
      </w:r>
    </w:p>
    <w:p w14:paraId="56A4EF7E" w14:textId="77777777" w:rsidR="002A2043" w:rsidRPr="00A872ED" w:rsidRDefault="002A2043" w:rsidP="00003B82">
      <w:pPr>
        <w:pStyle w:val="ListParagraph"/>
        <w:numPr>
          <w:ilvl w:val="0"/>
          <w:numId w:val="23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ment of 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UI 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screens using HTML5, jQuery and Cascaded Style Sheet (CSS</w:t>
      </w:r>
      <w:r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3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).</w:t>
      </w:r>
    </w:p>
    <w:p w14:paraId="021E2DA8" w14:textId="5D742FF2" w:rsidR="002A2043" w:rsidRPr="002A2043" w:rsidRDefault="002A2043" w:rsidP="00003B82">
      <w:pPr>
        <w:pStyle w:val="ListParagraph"/>
        <w:numPr>
          <w:ilvl w:val="0"/>
          <w:numId w:val="23"/>
        </w:numPr>
        <w:spacing w:after="102" w:line="276" w:lineRule="auto"/>
        <w:jc w:val="left"/>
        <w:rPr>
          <w:b/>
          <w:u w:val="single" w:color="000000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Created Angular 7 controllers, factories, filters, Routers, and services.</w:t>
      </w:r>
    </w:p>
    <w:p w14:paraId="0206C214" w14:textId="77777777" w:rsidR="002A2043" w:rsidRPr="00A872ED" w:rsidRDefault="002A2043" w:rsidP="00003B82">
      <w:pPr>
        <w:pStyle w:val="ListParagraph"/>
        <w:numPr>
          <w:ilvl w:val="0"/>
          <w:numId w:val="23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Experience in Unit Testing (UIT) using Karma and Jasmine. </w:t>
      </w:r>
    </w:p>
    <w:p w14:paraId="4D604A14" w14:textId="2E0FF557" w:rsidR="002A2043" w:rsidRPr="00003B82" w:rsidRDefault="002A2043" w:rsidP="00003B82">
      <w:pPr>
        <w:pStyle w:val="ListParagraph"/>
        <w:numPr>
          <w:ilvl w:val="0"/>
          <w:numId w:val="23"/>
        </w:numPr>
        <w:spacing w:after="102" w:line="276" w:lineRule="auto"/>
        <w:jc w:val="left"/>
        <w:rPr>
          <w:b/>
          <w:u w:val="single" w:color="000000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Performed end to end testing using Protractor. </w:t>
      </w:r>
    </w:p>
    <w:p w14:paraId="3543DDA1" w14:textId="5714D5EE" w:rsidR="00003B82" w:rsidRPr="00003B82" w:rsidRDefault="00003B82" w:rsidP="00003B82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Used </w:t>
      </w:r>
      <w:r w:rsidRPr="00D33A2A">
        <w:rPr>
          <w:rFonts w:asciiTheme="minorHAnsi" w:eastAsia="Times New Roman" w:hAnsiTheme="minorHAnsi" w:cstheme="minorHAnsi"/>
          <w:sz w:val="20"/>
          <w:szCs w:val="20"/>
          <w:lang w:val="en-CA"/>
        </w:rPr>
        <w:t>JIRA</w:t>
      </w: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 to keep track of </w:t>
      </w:r>
      <w:r w:rsidRPr="00D33A2A">
        <w:rPr>
          <w:rFonts w:asciiTheme="minorHAnsi" w:eastAsia="Times New Roman" w:hAnsiTheme="minorHAnsi" w:cstheme="minorHAnsi"/>
          <w:sz w:val="20"/>
          <w:szCs w:val="20"/>
          <w:lang w:val="en-CA"/>
        </w:rPr>
        <w:t>bugs</w:t>
      </w: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 to reduce </w:t>
      </w:r>
      <w:r w:rsidRPr="00D33A2A">
        <w:rPr>
          <w:rFonts w:asciiTheme="minorHAnsi" w:eastAsia="Times New Roman" w:hAnsiTheme="minorHAnsi" w:cstheme="minorHAnsi"/>
          <w:sz w:val="20"/>
          <w:szCs w:val="20"/>
          <w:lang w:val="en-CA"/>
        </w:rPr>
        <w:t>downtime, increase productivity</w:t>
      </w: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, and Communication.</w:t>
      </w:r>
    </w:p>
    <w:p w14:paraId="5119F540" w14:textId="77777777" w:rsidR="002A2043" w:rsidRPr="00E45323" w:rsidRDefault="002A2043" w:rsidP="00003B82">
      <w:pPr>
        <w:pStyle w:val="ListParagraph"/>
        <w:numPr>
          <w:ilvl w:val="0"/>
          <w:numId w:val="23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E4532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 </w:t>
      </w:r>
      <w:r w:rsidRPr="00E45323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E4532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Material design controls for rich user interface. </w:t>
      </w:r>
    </w:p>
    <w:p w14:paraId="493FB661" w14:textId="3EB7BE20" w:rsidR="002A2043" w:rsidRPr="00003B82" w:rsidRDefault="002A2043" w:rsidP="00003B82">
      <w:pPr>
        <w:pStyle w:val="ListParagraph"/>
        <w:numPr>
          <w:ilvl w:val="0"/>
          <w:numId w:val="23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Worked in various version control systems- Git, and SVN. </w:t>
      </w:r>
    </w:p>
    <w:p w14:paraId="5A1763D2" w14:textId="77777777" w:rsidR="002A2043" w:rsidRDefault="002A2043" w:rsidP="002A2043">
      <w:pPr>
        <w:spacing w:after="102" w:line="259" w:lineRule="auto"/>
        <w:ind w:left="-5"/>
        <w:rPr>
          <w:b/>
        </w:rPr>
      </w:pPr>
    </w:p>
    <w:p w14:paraId="063E8734" w14:textId="0910E3C9" w:rsidR="00221AE9" w:rsidRPr="00725A5F" w:rsidRDefault="00221AE9" w:rsidP="00FA1540">
      <w:pPr>
        <w:spacing w:after="102" w:line="259" w:lineRule="auto"/>
        <w:ind w:left="0" w:firstLine="0"/>
        <w:jc w:val="left"/>
        <w:rPr>
          <w:b/>
        </w:rPr>
      </w:pPr>
      <w:r w:rsidRPr="00725A5F">
        <w:rPr>
          <w:b/>
        </w:rPr>
        <w:t>CIBC</w:t>
      </w:r>
      <w:r w:rsidR="006B5F59">
        <w:rPr>
          <w:b/>
        </w:rPr>
        <w:t xml:space="preserve"> Bank</w:t>
      </w:r>
      <w:r>
        <w:rPr>
          <w:b/>
        </w:rPr>
        <w:t>,</w:t>
      </w:r>
      <w:r w:rsidRPr="00725A5F">
        <w:rPr>
          <w:b/>
        </w:rPr>
        <w:t xml:space="preserve"> Toronto                                                                                                    January, 2019 to </w:t>
      </w:r>
      <w:r w:rsidR="004A2CD5">
        <w:rPr>
          <w:b/>
        </w:rPr>
        <w:t>May,2019</w:t>
      </w:r>
      <w:r w:rsidRPr="00725A5F">
        <w:rPr>
          <w:b/>
        </w:rPr>
        <w:t xml:space="preserve">                                                                                                         </w:t>
      </w:r>
    </w:p>
    <w:p w14:paraId="27D5816D" w14:textId="7BBECBC0" w:rsidR="00221AE9" w:rsidRPr="00725A5F" w:rsidRDefault="00221AE9" w:rsidP="00221AE9">
      <w:pPr>
        <w:spacing w:after="102" w:line="259" w:lineRule="auto"/>
        <w:ind w:left="-5"/>
        <w:jc w:val="left"/>
        <w:rPr>
          <w:b/>
        </w:rPr>
      </w:pPr>
      <w:r w:rsidRPr="00725A5F">
        <w:rPr>
          <w:b/>
        </w:rPr>
        <w:t xml:space="preserve">Role: </w:t>
      </w:r>
      <w:r w:rsidR="000A4939" w:rsidRPr="00FA1540">
        <w:rPr>
          <w:bCs/>
        </w:rPr>
        <w:t>Front- End Developer</w:t>
      </w:r>
    </w:p>
    <w:p w14:paraId="20B74482" w14:textId="1AD95EA6" w:rsidR="0066522C" w:rsidRDefault="00221AE9" w:rsidP="0066522C">
      <w:pPr>
        <w:spacing w:after="102" w:line="259" w:lineRule="auto"/>
        <w:ind w:left="-5"/>
        <w:jc w:val="left"/>
        <w:rPr>
          <w:b/>
          <w:u w:val="single" w:color="000000"/>
        </w:rPr>
      </w:pPr>
      <w:r>
        <w:rPr>
          <w:b/>
          <w:u w:val="single" w:color="000000"/>
        </w:rPr>
        <w:t>Responsibilities:</w:t>
      </w:r>
    </w:p>
    <w:p w14:paraId="68AC9D30" w14:textId="7ABB3D81" w:rsidR="00D42211" w:rsidRPr="00A872ED" w:rsidRDefault="00D42211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Analyzed business requirements, participated in technical design, development and testing of various modules assigned.</w:t>
      </w:r>
    </w:p>
    <w:p w14:paraId="69C9CED8" w14:textId="57BEB2C6" w:rsidR="007C6484" w:rsidRPr="00A872ED" w:rsidRDefault="007C6484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ed 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CLI, Components, Directives, Data Binding, Routing, Navigation, Services, Pipes, RESTful Servers, Modules, Dependency Injection, Forms, Http Access, Authentication, Route Protection, Dynamic Components,</w:t>
      </w:r>
      <w:r w:rsidR="00C90668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nit Testing, Integration Testing, End to End Testing Optimizing for 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Applications. </w:t>
      </w:r>
    </w:p>
    <w:p w14:paraId="75F1F4DB" w14:textId="6A56D62C" w:rsidR="00DE0A78" w:rsidRPr="00DE0A78" w:rsidRDefault="00DE0A78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>Desig</w:t>
      </w:r>
      <w:r w:rsidR="00C90668">
        <w:rPr>
          <w:rFonts w:asciiTheme="minorHAnsi" w:hAnsiTheme="minorHAnsi" w:cstheme="minorHAnsi"/>
          <w:sz w:val="20"/>
          <w:szCs w:val="20"/>
          <w:lang w:val="en-CA"/>
        </w:rPr>
        <w:t>ned and developed the application using Angular7 framework along with HTML5, CSS3, TypeScript, Bootstrap, Node.js, NPM.</w:t>
      </w:r>
    </w:p>
    <w:p w14:paraId="51972C08" w14:textId="20633359" w:rsidR="00D42211" w:rsidRPr="00A872ED" w:rsidRDefault="00D42211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ment of </w:t>
      </w:r>
      <w:r w:rsidRPr="00A872ED">
        <w:rPr>
          <w:rFonts w:asciiTheme="minorHAnsi" w:hAnsiTheme="minorHAnsi" w:cstheme="minorHAnsi"/>
          <w:sz w:val="20"/>
          <w:szCs w:val="20"/>
          <w:lang w:val="en-CA"/>
        </w:rPr>
        <w:t>UI 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screens using HTML5, </w:t>
      </w:r>
      <w:r w:rsidR="00D33A2A"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jQuery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and Cascaded Style Sheet (CSS</w:t>
      </w:r>
      <w:r w:rsidR="00C90668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3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).</w:t>
      </w:r>
    </w:p>
    <w:p w14:paraId="3CA085C1" w14:textId="49CA591C" w:rsidR="00316531" w:rsidRPr="00A872ED" w:rsidRDefault="00D42211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Created Angular</w:t>
      </w:r>
      <w:r w:rsidR="0004168C"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7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controllers, factories, filters, Routers, and services.</w:t>
      </w:r>
    </w:p>
    <w:p w14:paraId="2A5F91C3" w14:textId="77777777" w:rsidR="00316531" w:rsidRPr="00A872ED" w:rsidRDefault="003F6EA5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ed application in ES6 standards for clear syntax and better usage of modules. </w:t>
      </w:r>
    </w:p>
    <w:p w14:paraId="0387C407" w14:textId="77777777" w:rsidR="00316531" w:rsidRPr="00A872ED" w:rsidRDefault="003F6EA5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Experience in Unit Testing (UIT) using Karma and Jasmine. </w:t>
      </w:r>
    </w:p>
    <w:p w14:paraId="454A2373" w14:textId="0C9C110F" w:rsidR="003F6EA5" w:rsidRPr="00A872ED" w:rsidRDefault="00316531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Manage JIRA for daily task update and burndown charts.</w:t>
      </w:r>
    </w:p>
    <w:p w14:paraId="37442984" w14:textId="77777777" w:rsidR="00D42211" w:rsidRPr="00A872ED" w:rsidRDefault="00D42211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Worked on creating components, directives, services and routing in Angular 7 for better component communication by sharing the code between the components. </w:t>
      </w:r>
    </w:p>
    <w:p w14:paraId="5D72F5E2" w14:textId="77777777" w:rsidR="000A4939" w:rsidRPr="00A872ED" w:rsidRDefault="000A4939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 agile methodology for the software development. </w:t>
      </w:r>
    </w:p>
    <w:p w14:paraId="350E9E16" w14:textId="71821F8D" w:rsidR="000A4939" w:rsidRPr="00A872ED" w:rsidRDefault="000A4939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 Angular</w:t>
      </w:r>
      <w:r w:rsidR="0004168C"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7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Forms API to get the data from the user.</w:t>
      </w:r>
    </w:p>
    <w:p w14:paraId="6BCD013E" w14:textId="77777777" w:rsidR="00A872ED" w:rsidRPr="00A872ED" w:rsidRDefault="00112E2A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 the Node.js and Backbone.js MVC Frameworks in the development of the web applications. </w:t>
      </w:r>
    </w:p>
    <w:p w14:paraId="2C2C4AEB" w14:textId="77777777" w:rsidR="00A872ED" w:rsidRPr="00A872ED" w:rsidRDefault="00112E2A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 advanced level of HTML5, JavaScript, CSS3 and pure CSS layouts (table less layout).</w:t>
      </w:r>
    </w:p>
    <w:p w14:paraId="679B88BB" w14:textId="77777777" w:rsidR="00A872ED" w:rsidRPr="00A872ED" w:rsidRDefault="00112E2A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Created Images, Logos and Icons that are used across the web pages using Adobe Flash, Dreamweaver and Photoshop.</w:t>
      </w:r>
    </w:p>
    <w:p w14:paraId="5EB3713F" w14:textId="77777777" w:rsidR="00A872ED" w:rsidRPr="00A872ED" w:rsidRDefault="00112E2A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Wrote test plans and performed unit testing and performance testing. </w:t>
      </w:r>
    </w:p>
    <w:p w14:paraId="232F10A0" w14:textId="335FD69A" w:rsidR="00C90668" w:rsidRPr="00C90668" w:rsidRDefault="003F6EA5" w:rsidP="002A2043">
      <w:pPr>
        <w:pStyle w:val="ListParagraph"/>
        <w:numPr>
          <w:ilvl w:val="0"/>
          <w:numId w:val="7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Worked in various version control systems-</w:t>
      </w:r>
      <w:r w:rsidR="0004168C"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 xml:space="preserve"> </w:t>
      </w:r>
      <w:r w:rsidRPr="00A872ED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Git, and SVN. </w:t>
      </w:r>
    </w:p>
    <w:p w14:paraId="7EB8B299" w14:textId="77777777" w:rsidR="00C90668" w:rsidRPr="00C90668" w:rsidRDefault="00C90668" w:rsidP="00C90668">
      <w:pPr>
        <w:pStyle w:val="ListParagraph"/>
        <w:spacing w:after="0" w:line="276" w:lineRule="auto"/>
        <w:ind w:left="360" w:firstLine="0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</w:p>
    <w:p w14:paraId="0E78DE30" w14:textId="02B32AE1" w:rsidR="007E5091" w:rsidRDefault="004A0BC9" w:rsidP="00F6574B">
      <w:pPr>
        <w:spacing w:after="102" w:line="259" w:lineRule="auto"/>
        <w:ind w:left="0" w:firstLine="0"/>
        <w:jc w:val="left"/>
      </w:pPr>
      <w:r>
        <w:rPr>
          <w:b/>
        </w:rPr>
        <w:t>GMGT</w:t>
      </w:r>
      <w:r w:rsidRPr="004A0BC9">
        <w:rPr>
          <w:b/>
        </w:rPr>
        <w:t xml:space="preserve"> </w:t>
      </w:r>
      <w:r>
        <w:rPr>
          <w:b/>
        </w:rPr>
        <w:t>T</w:t>
      </w:r>
      <w:r w:rsidRPr="004A0BC9">
        <w:rPr>
          <w:b/>
        </w:rPr>
        <w:t>echnologies private limited</w:t>
      </w:r>
      <w:r>
        <w:rPr>
          <w:b/>
        </w:rPr>
        <w:t>.</w:t>
      </w:r>
      <w:r w:rsidR="004A2CD5">
        <w:rPr>
          <w:b/>
        </w:rPr>
        <w:t xml:space="preserve">                                                                      </w:t>
      </w:r>
      <w:r>
        <w:rPr>
          <w:b/>
        </w:rPr>
        <w:t xml:space="preserve">  </w:t>
      </w:r>
      <w:r w:rsidR="00162018" w:rsidRPr="00F6574B">
        <w:rPr>
          <w:b/>
        </w:rPr>
        <w:t>June</w:t>
      </w:r>
      <w:r w:rsidR="006B5F59">
        <w:rPr>
          <w:b/>
        </w:rPr>
        <w:t>,</w:t>
      </w:r>
      <w:r w:rsidR="00162018" w:rsidRPr="00F6574B">
        <w:rPr>
          <w:b/>
        </w:rPr>
        <w:t xml:space="preserve"> 2015 to July</w:t>
      </w:r>
      <w:r w:rsidR="006B5F59">
        <w:rPr>
          <w:b/>
        </w:rPr>
        <w:t xml:space="preserve">, </w:t>
      </w:r>
      <w:r w:rsidR="00162018" w:rsidRPr="00F6574B">
        <w:rPr>
          <w:b/>
        </w:rPr>
        <w:t xml:space="preserve">2017 </w:t>
      </w:r>
    </w:p>
    <w:p w14:paraId="14A1CFCE" w14:textId="362B86CF" w:rsidR="0082755A" w:rsidRPr="0082755A" w:rsidRDefault="00162018" w:rsidP="0082755A">
      <w:pPr>
        <w:spacing w:after="0" w:line="349" w:lineRule="auto"/>
        <w:ind w:left="-5" w:right="5706"/>
        <w:rPr>
          <w:bCs/>
          <w:sz w:val="21"/>
          <w:szCs w:val="21"/>
        </w:rPr>
      </w:pPr>
      <w:r>
        <w:rPr>
          <w:b/>
        </w:rPr>
        <w:t>Role:</w:t>
      </w:r>
      <w:r w:rsidR="00CE3DA0">
        <w:rPr>
          <w:b/>
        </w:rPr>
        <w:t xml:space="preserve"> </w:t>
      </w:r>
      <w:r w:rsidR="0082755A" w:rsidRPr="0082755A">
        <w:rPr>
          <w:bCs/>
          <w:sz w:val="21"/>
          <w:szCs w:val="21"/>
        </w:rPr>
        <w:t>Angular Developer</w:t>
      </w:r>
    </w:p>
    <w:p w14:paraId="17C2C924" w14:textId="26AB3921" w:rsidR="00E81DFD" w:rsidRPr="007C6484" w:rsidRDefault="00162018" w:rsidP="00E81DFD">
      <w:pPr>
        <w:spacing w:after="0" w:line="349" w:lineRule="auto"/>
        <w:ind w:left="-5" w:right="5706"/>
        <w:jc w:val="left"/>
        <w:rPr>
          <w:b/>
        </w:rPr>
      </w:pPr>
      <w:r>
        <w:rPr>
          <w:b/>
          <w:u w:val="single" w:color="000000"/>
        </w:rPr>
        <w:lastRenderedPageBreak/>
        <w:t>Responsibilities:</w:t>
      </w:r>
      <w:r>
        <w:rPr>
          <w:b/>
        </w:rPr>
        <w:t xml:space="preserve"> </w:t>
      </w:r>
    </w:p>
    <w:p w14:paraId="46483161" w14:textId="78922024" w:rsidR="0004168C" w:rsidRPr="00D33A2A" w:rsidRDefault="0004168C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Involved in design &amp; implement of the client web application including several modules using HTML5, CSS3, Bootstrap, JavaScript,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, TypeScript and Visual Studio Code.</w:t>
      </w:r>
    </w:p>
    <w:p w14:paraId="18E7F89F" w14:textId="2FD224A8" w:rsidR="0004168C" w:rsidRPr="00D33A2A" w:rsidRDefault="0004168C" w:rsidP="002A2043">
      <w:pPr>
        <w:pStyle w:val="ListParagraph"/>
        <w:numPr>
          <w:ilvl w:val="0"/>
          <w:numId w:val="23"/>
        </w:numPr>
        <w:spacing w:after="0" w:line="276" w:lineRule="auto"/>
        <w:jc w:val="left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Developed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CLI, Components, Directives, Data Binding, Routing, Navigation, Services, Pipes, RESTful Servers, Modules, Dependency Injection, Forms, Http Access, Authentication, Route Protection, Dynamic Components, Unit Testing, Integration Testing, End to End Testing Optimizing for 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Applications. </w:t>
      </w:r>
    </w:p>
    <w:p w14:paraId="6C516980" w14:textId="64D122CC" w:rsidR="0004168C" w:rsidRPr="00D33A2A" w:rsidRDefault="0004168C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Used NPM for installing required node modules and other published Angular NPM modules.</w:t>
      </w:r>
    </w:p>
    <w:p w14:paraId="6EFFC14E" w14:textId="77777777" w:rsidR="004A0BC9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Working knowledge on Azure cloud IaaS and PaaS Services.</w:t>
      </w:r>
    </w:p>
    <w:p w14:paraId="64A7AD04" w14:textId="77777777" w:rsidR="004A0BC9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Worked Extensively with Angular CLI for creating components, Services, pipes, Directives.</w:t>
      </w:r>
    </w:p>
    <w:p w14:paraId="0FA57103" w14:textId="77777777" w:rsidR="004A0BC9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Updated the application with new features of Angular 4.</w:t>
      </w:r>
    </w:p>
    <w:p w14:paraId="7DE4D46B" w14:textId="7A9539CF" w:rsidR="004A0BC9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Moved existing AngularJS controllers and services to Angular </w:t>
      </w:r>
      <w:r w:rsidR="006E2630" w:rsidRPr="00D33A2A">
        <w:rPr>
          <w:rFonts w:asciiTheme="minorHAnsi" w:hAnsiTheme="minorHAnsi" w:cstheme="minorHAnsi"/>
          <w:sz w:val="20"/>
          <w:szCs w:val="20"/>
          <w:lang w:val="en-CA"/>
        </w:rPr>
        <w:t>4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 components for more responsive and less dependency.</w:t>
      </w:r>
    </w:p>
    <w:p w14:paraId="5A11D9ED" w14:textId="77777777" w:rsidR="0004168C" w:rsidRPr="00D33A2A" w:rsidRDefault="003F6EA5" w:rsidP="002A2043">
      <w:pPr>
        <w:pStyle w:val="ListParagraph"/>
        <w:numPr>
          <w:ilvl w:val="0"/>
          <w:numId w:val="23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Created individual modules, components, directives and pipes with single responsibility principle.</w:t>
      </w:r>
    </w:p>
    <w:p w14:paraId="4EB5FFBC" w14:textId="5E94A780" w:rsidR="004A0BC9" w:rsidRPr="00D33A2A" w:rsidRDefault="004A0BC9" w:rsidP="002A2043">
      <w:pPr>
        <w:pStyle w:val="ListParagraph"/>
        <w:numPr>
          <w:ilvl w:val="0"/>
          <w:numId w:val="23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Enhanced legacy application by building new components in Angular </w:t>
      </w:r>
      <w:r w:rsidR="006E2630" w:rsidRPr="00D33A2A">
        <w:rPr>
          <w:rFonts w:asciiTheme="minorHAnsi" w:hAnsiTheme="minorHAnsi" w:cstheme="minorHAnsi"/>
          <w:sz w:val="20"/>
          <w:szCs w:val="20"/>
          <w:lang w:val="en-CA"/>
        </w:rPr>
        <w:t>4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 and typescript.</w:t>
      </w:r>
    </w:p>
    <w:p w14:paraId="3720BAAC" w14:textId="4550BF33" w:rsidR="004A0BC9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Developed single page applications using Angular </w:t>
      </w:r>
      <w:r w:rsidR="001E05B7" w:rsidRPr="00D33A2A">
        <w:rPr>
          <w:rFonts w:asciiTheme="minorHAnsi" w:hAnsiTheme="minorHAnsi" w:cstheme="minorHAnsi"/>
          <w:sz w:val="20"/>
          <w:szCs w:val="20"/>
          <w:lang w:val="en-CA"/>
        </w:rPr>
        <w:t>4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, Typescript, web pack and grunt.</w:t>
      </w:r>
    </w:p>
    <w:p w14:paraId="7DA6171F" w14:textId="7779DA0C" w:rsidR="004A0BC9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Hands on Experience on Angular </w:t>
      </w:r>
      <w:r w:rsidR="006E2630" w:rsidRPr="00D33A2A">
        <w:rPr>
          <w:rFonts w:asciiTheme="minorHAnsi" w:hAnsiTheme="minorHAnsi" w:cstheme="minorHAnsi"/>
          <w:sz w:val="20"/>
          <w:szCs w:val="20"/>
          <w:lang w:val="en-CA"/>
        </w:rPr>
        <w:t>4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 xml:space="preserve"> technology for one complete project in rebasing the UI of the application using the techniques in Angular </w:t>
      </w:r>
      <w:r w:rsidR="006E2630" w:rsidRPr="00D33A2A">
        <w:rPr>
          <w:rFonts w:asciiTheme="minorHAnsi" w:hAnsiTheme="minorHAnsi" w:cstheme="minorHAnsi"/>
          <w:sz w:val="20"/>
          <w:szCs w:val="20"/>
          <w:lang w:val="en-CA"/>
        </w:rPr>
        <w:t>4</w:t>
      </w:r>
      <w:r w:rsidRPr="00D33A2A">
        <w:rPr>
          <w:rFonts w:asciiTheme="minorHAnsi" w:hAnsiTheme="minorHAnsi" w:cstheme="minorHAnsi"/>
          <w:sz w:val="20"/>
          <w:szCs w:val="20"/>
          <w:lang w:val="en-CA"/>
        </w:rPr>
        <w:t>.</w:t>
      </w:r>
    </w:p>
    <w:p w14:paraId="5B28990E" w14:textId="77777777" w:rsidR="0004168C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Extensively Worked on CSS Background, CSS Positioning, CSS Text, CSS Border, CSS Margin, CSS Sprites, CSS Padding, CSS Table, Pseudo Elements &amp; Classes, and CSS Behaviors in CSS.</w:t>
      </w:r>
    </w:p>
    <w:p w14:paraId="519468CE" w14:textId="016D5A29" w:rsidR="0004168C" w:rsidRPr="00D33A2A" w:rsidRDefault="004A0BC9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hAnsiTheme="minorHAnsi" w:cstheme="minorHAnsi"/>
          <w:sz w:val="20"/>
          <w:szCs w:val="20"/>
          <w:lang w:val="en-CA"/>
        </w:rPr>
        <w:t>Involved in agile software methodologies using TEST DRIVEN DEVELOPMENT(TDD).</w:t>
      </w:r>
    </w:p>
    <w:p w14:paraId="52CEC484" w14:textId="18355897" w:rsidR="001E05B7" w:rsidRPr="00D33A2A" w:rsidRDefault="001E05B7" w:rsidP="002A2043">
      <w:pPr>
        <w:pStyle w:val="ListParagraph"/>
        <w:numPr>
          <w:ilvl w:val="0"/>
          <w:numId w:val="23"/>
        </w:numPr>
        <w:spacing w:after="102" w:line="276" w:lineRule="auto"/>
        <w:rPr>
          <w:rFonts w:asciiTheme="minorHAnsi" w:hAnsiTheme="minorHAnsi" w:cstheme="minorHAnsi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Used </w:t>
      </w:r>
      <w:r w:rsidRPr="00D33A2A">
        <w:rPr>
          <w:rFonts w:asciiTheme="minorHAnsi" w:eastAsia="Times New Roman" w:hAnsiTheme="minorHAnsi" w:cstheme="minorHAnsi"/>
          <w:sz w:val="20"/>
          <w:szCs w:val="20"/>
          <w:lang w:val="en-CA"/>
        </w:rPr>
        <w:t>JIRA</w:t>
      </w: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 to keep track of </w:t>
      </w:r>
      <w:r w:rsidRPr="00D33A2A">
        <w:rPr>
          <w:rFonts w:asciiTheme="minorHAnsi" w:eastAsia="Times New Roman" w:hAnsiTheme="minorHAnsi" w:cstheme="minorHAnsi"/>
          <w:sz w:val="20"/>
          <w:szCs w:val="20"/>
          <w:lang w:val="en-CA"/>
        </w:rPr>
        <w:t>bugs</w:t>
      </w: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 to reduce </w:t>
      </w:r>
      <w:r w:rsidRPr="00D33A2A">
        <w:rPr>
          <w:rFonts w:asciiTheme="minorHAnsi" w:eastAsia="Times New Roman" w:hAnsiTheme="minorHAnsi" w:cstheme="minorHAnsi"/>
          <w:sz w:val="20"/>
          <w:szCs w:val="20"/>
          <w:lang w:val="en-CA"/>
        </w:rPr>
        <w:t>downtime, increase productivity</w:t>
      </w:r>
      <w:r w:rsidRPr="00D33A2A"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  <w:t>, and Communication.</w:t>
      </w:r>
    </w:p>
    <w:p w14:paraId="20ACFE90" w14:textId="77777777" w:rsidR="0004168C" w:rsidRPr="00D33A2A" w:rsidRDefault="003F6EA5" w:rsidP="002A2043">
      <w:pPr>
        <w:pStyle w:val="ListParagraph"/>
        <w:numPr>
          <w:ilvl w:val="0"/>
          <w:numId w:val="23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Performed unit testing using Jasmine and end to end testing using Protractor. </w:t>
      </w:r>
    </w:p>
    <w:p w14:paraId="0A3D44DC" w14:textId="77777777" w:rsidR="00E45323" w:rsidRPr="00E45323" w:rsidRDefault="003F6EA5" w:rsidP="002A2043">
      <w:pPr>
        <w:pStyle w:val="ListParagraph"/>
        <w:numPr>
          <w:ilvl w:val="0"/>
          <w:numId w:val="23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D33A2A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Involved in developing applications styles using bootstrap and CSS3. </w:t>
      </w:r>
    </w:p>
    <w:p w14:paraId="242117C1" w14:textId="306ABF65" w:rsidR="003F6EA5" w:rsidRPr="00E45323" w:rsidRDefault="003F6EA5" w:rsidP="002A2043">
      <w:pPr>
        <w:pStyle w:val="ListParagraph"/>
        <w:numPr>
          <w:ilvl w:val="0"/>
          <w:numId w:val="23"/>
        </w:numPr>
        <w:spacing w:after="0" w:line="276" w:lineRule="auto"/>
        <w:rPr>
          <w:rFonts w:asciiTheme="minorHAnsi" w:eastAsia="Times New Roman" w:hAnsiTheme="minorHAnsi" w:cstheme="minorHAnsi"/>
          <w:color w:val="auto"/>
          <w:sz w:val="20"/>
          <w:szCs w:val="20"/>
          <w:lang w:val="en-CA"/>
        </w:rPr>
      </w:pPr>
      <w:r w:rsidRPr="00E4532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Used </w:t>
      </w:r>
      <w:r w:rsidRPr="00E45323">
        <w:rPr>
          <w:rFonts w:asciiTheme="minorHAnsi" w:hAnsiTheme="minorHAnsi" w:cstheme="minorHAnsi"/>
          <w:sz w:val="20"/>
          <w:szCs w:val="20"/>
          <w:lang w:val="en-CA"/>
        </w:rPr>
        <w:t>Angular</w:t>
      </w:r>
      <w:r w:rsidRPr="00E45323">
        <w:rPr>
          <w:rFonts w:asciiTheme="minorHAnsi" w:eastAsia="Times New Roman" w:hAnsiTheme="minorHAnsi" w:cstheme="minorHAnsi"/>
          <w:sz w:val="20"/>
          <w:szCs w:val="20"/>
          <w:shd w:val="clear" w:color="auto" w:fill="FFFFFF"/>
          <w:lang w:val="en-CA"/>
        </w:rPr>
        <w:t> Material design controls for rich user interface. </w:t>
      </w:r>
    </w:p>
    <w:p w14:paraId="260DD4B5" w14:textId="77777777" w:rsidR="003F6EA5" w:rsidRPr="0004168C" w:rsidRDefault="003F6EA5" w:rsidP="0004168C">
      <w:pPr>
        <w:spacing w:after="0" w:line="240" w:lineRule="auto"/>
        <w:ind w:lef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  <w:lang w:val="en-CA"/>
        </w:rPr>
      </w:pPr>
    </w:p>
    <w:p w14:paraId="560A1C6F" w14:textId="3217A66C" w:rsidR="002767E5" w:rsidRPr="00D33A2A" w:rsidRDefault="00162018" w:rsidP="002767E5">
      <w:pPr>
        <w:spacing w:after="102" w:line="259" w:lineRule="auto"/>
        <w:ind w:left="0" w:firstLine="0"/>
        <w:jc w:val="left"/>
        <w:rPr>
          <w:rFonts w:cstheme="minorHAnsi"/>
          <w:b/>
        </w:rPr>
      </w:pPr>
      <w:r w:rsidRPr="00D33A2A">
        <w:rPr>
          <w:rFonts w:cstheme="minorHAnsi"/>
          <w:b/>
          <w:u w:val="single" w:color="000000"/>
        </w:rPr>
        <w:t>Education:</w:t>
      </w:r>
      <w:r w:rsidRPr="00D33A2A">
        <w:rPr>
          <w:rFonts w:cstheme="minorHAnsi"/>
          <w:b/>
        </w:rPr>
        <w:t xml:space="preserve"> </w:t>
      </w:r>
    </w:p>
    <w:p w14:paraId="6125646C" w14:textId="32B1BA3E" w:rsidR="00F0386E" w:rsidRPr="00ED48ED" w:rsidRDefault="00D33A2A" w:rsidP="00ED48ED">
      <w:pPr>
        <w:spacing w:after="102" w:line="259" w:lineRule="auto"/>
        <w:ind w:left="0" w:firstLine="0"/>
        <w:jc w:val="left"/>
        <w:rPr>
          <w:rFonts w:asciiTheme="minorHAnsi" w:hAnsiTheme="minorHAnsi" w:cstheme="minorHAnsi"/>
          <w:b/>
          <w:bCs/>
          <w:sz w:val="20"/>
          <w:szCs w:val="20"/>
        </w:rPr>
      </w:pPr>
      <w:r>
        <w:t xml:space="preserve">   </w:t>
      </w:r>
      <w:r w:rsidR="00003B82">
        <w:t xml:space="preserve">   </w:t>
      </w:r>
      <w:r w:rsidR="00F0386E" w:rsidRPr="00ED48ED">
        <w:rPr>
          <w:rFonts w:asciiTheme="minorHAnsi" w:hAnsiTheme="minorHAnsi" w:cstheme="minorHAnsi"/>
          <w:b/>
          <w:bCs/>
          <w:sz w:val="20"/>
          <w:szCs w:val="20"/>
        </w:rPr>
        <w:t>Post-Graduation in Business Analyst in Information technology</w:t>
      </w:r>
      <w:r w:rsidR="00ED48ED">
        <w:rPr>
          <w:rFonts w:asciiTheme="minorHAnsi" w:hAnsiTheme="minorHAnsi" w:cstheme="minorHAnsi"/>
          <w:b/>
          <w:bCs/>
          <w:sz w:val="20"/>
          <w:szCs w:val="20"/>
        </w:rPr>
        <w:t xml:space="preserve"> (G</w:t>
      </w:r>
      <w:r w:rsidR="00ED48ED" w:rsidRPr="00ED48ED">
        <w:rPr>
          <w:rFonts w:asciiTheme="minorHAnsi" w:hAnsiTheme="minorHAnsi" w:cstheme="minorHAnsi"/>
          <w:b/>
          <w:bCs/>
          <w:sz w:val="20"/>
          <w:szCs w:val="20"/>
        </w:rPr>
        <w:t>raduated</w:t>
      </w:r>
      <w:r w:rsidR="00ED48ED">
        <w:rPr>
          <w:rFonts w:asciiTheme="minorHAnsi" w:hAnsiTheme="minorHAnsi" w:cstheme="minorHAnsi"/>
          <w:b/>
          <w:bCs/>
          <w:sz w:val="20"/>
          <w:szCs w:val="20"/>
        </w:rPr>
        <w:t xml:space="preserve"> In 2019).</w:t>
      </w:r>
    </w:p>
    <w:p w14:paraId="13314DB7" w14:textId="77777777" w:rsidR="00003B82" w:rsidRDefault="00BC712C" w:rsidP="00003B82">
      <w:pPr>
        <w:spacing w:after="102" w:line="259" w:lineRule="auto"/>
        <w:ind w:left="0" w:firstLine="0"/>
        <w:jc w:val="left"/>
        <w:rPr>
          <w:rFonts w:asciiTheme="minorHAnsi" w:hAnsiTheme="minorHAnsi" w:cstheme="minorHAnsi"/>
          <w:sz w:val="20"/>
          <w:szCs w:val="20"/>
          <w:lang w:val="en-CA"/>
        </w:rPr>
      </w:pPr>
      <w:r w:rsidRPr="00ED48ED">
        <w:rPr>
          <w:rFonts w:asciiTheme="minorHAnsi" w:hAnsiTheme="minorHAnsi" w:cstheme="minorHAnsi"/>
          <w:sz w:val="20"/>
          <w:szCs w:val="20"/>
          <w:lang w:val="en-CA"/>
        </w:rPr>
        <w:t xml:space="preserve">    </w:t>
      </w:r>
      <w:r w:rsidR="00E45323" w:rsidRPr="00ED48ED">
        <w:rPr>
          <w:rFonts w:asciiTheme="minorHAnsi" w:hAnsiTheme="minorHAnsi" w:cstheme="minorHAnsi"/>
          <w:sz w:val="20"/>
          <w:szCs w:val="20"/>
          <w:lang w:val="en-CA"/>
        </w:rPr>
        <w:t xml:space="preserve">   </w:t>
      </w:r>
      <w:r w:rsidR="00F0386E" w:rsidRPr="00ED48ED">
        <w:rPr>
          <w:rFonts w:asciiTheme="minorHAnsi" w:hAnsiTheme="minorHAnsi" w:cstheme="minorHAnsi"/>
          <w:sz w:val="20"/>
          <w:szCs w:val="20"/>
          <w:lang w:val="en-CA"/>
        </w:rPr>
        <w:t>Montreal College of Information Technology, Montreal, QC, CANADA.</w:t>
      </w:r>
    </w:p>
    <w:p w14:paraId="1A6DE699" w14:textId="77777777" w:rsidR="00003B82" w:rsidRDefault="00003B82" w:rsidP="00003B82">
      <w:pPr>
        <w:spacing w:after="102" w:line="259" w:lineRule="auto"/>
        <w:ind w:left="0" w:firstLine="0"/>
        <w:jc w:val="left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lang w:val="en-CA"/>
        </w:rPr>
        <w:t xml:space="preserve">       </w:t>
      </w:r>
      <w:r w:rsidR="00162018" w:rsidRPr="00ED48ED">
        <w:rPr>
          <w:rFonts w:asciiTheme="minorHAnsi" w:hAnsiTheme="minorHAnsi" w:cstheme="minorHAnsi"/>
          <w:b/>
          <w:sz w:val="20"/>
          <w:szCs w:val="20"/>
        </w:rPr>
        <w:t>Bachelor of Technology in Computer Science</w:t>
      </w:r>
      <w:r w:rsidR="00ED48ED">
        <w:rPr>
          <w:rFonts w:asciiTheme="minorHAnsi" w:hAnsiTheme="minorHAnsi" w:cstheme="minorHAnsi"/>
          <w:b/>
          <w:sz w:val="20"/>
          <w:szCs w:val="20"/>
        </w:rPr>
        <w:t xml:space="preserve"> (G</w:t>
      </w:r>
      <w:r w:rsidR="00ED48ED" w:rsidRPr="00ED48ED">
        <w:rPr>
          <w:rFonts w:asciiTheme="minorHAnsi" w:hAnsiTheme="minorHAnsi" w:cstheme="minorHAnsi"/>
          <w:b/>
          <w:sz w:val="20"/>
          <w:szCs w:val="20"/>
        </w:rPr>
        <w:t>raduated</w:t>
      </w:r>
      <w:r w:rsidR="00ED48ED">
        <w:rPr>
          <w:rFonts w:asciiTheme="minorHAnsi" w:hAnsiTheme="minorHAnsi" w:cstheme="minorHAnsi"/>
          <w:b/>
          <w:sz w:val="20"/>
          <w:szCs w:val="20"/>
        </w:rPr>
        <w:t xml:space="preserve"> In 2015).</w:t>
      </w:r>
      <w:r w:rsidR="00162018" w:rsidRPr="00ED48ED">
        <w:rPr>
          <w:rFonts w:asciiTheme="minorHAnsi" w:hAnsiTheme="minorHAnsi" w:cstheme="minorHAnsi"/>
          <w:b/>
          <w:sz w:val="20"/>
          <w:szCs w:val="20"/>
        </w:rPr>
        <w:t xml:space="preserve">                                           </w:t>
      </w:r>
    </w:p>
    <w:p w14:paraId="40656893" w14:textId="44F2966D" w:rsidR="00193CE4" w:rsidRPr="00003B82" w:rsidRDefault="00003B82" w:rsidP="00003B82">
      <w:pPr>
        <w:spacing w:after="102" w:line="259" w:lineRule="auto"/>
        <w:ind w:left="0" w:firstLine="0"/>
        <w:jc w:val="left"/>
        <w:rPr>
          <w:rFonts w:asciiTheme="minorHAnsi" w:hAnsiTheme="minorHAnsi" w:cstheme="minorHAnsi"/>
          <w:sz w:val="20"/>
          <w:szCs w:val="20"/>
          <w:lang w:val="en-CA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       </w:t>
      </w:r>
      <w:r w:rsidR="00162018" w:rsidRPr="00ED48ED">
        <w:rPr>
          <w:rFonts w:asciiTheme="minorHAnsi" w:hAnsiTheme="minorHAnsi" w:cstheme="minorHAnsi"/>
          <w:sz w:val="20"/>
          <w:szCs w:val="20"/>
        </w:rPr>
        <w:t>JNTUH University, INDIA</w:t>
      </w:r>
      <w:r w:rsidR="00BC712C" w:rsidRPr="00D33A2A">
        <w:rPr>
          <w:rFonts w:asciiTheme="minorHAnsi" w:hAnsiTheme="minorHAnsi" w:cstheme="minorHAnsi"/>
          <w:sz w:val="20"/>
          <w:szCs w:val="20"/>
        </w:rPr>
        <w:t>.</w:t>
      </w:r>
    </w:p>
    <w:sectPr w:rsidR="00193CE4" w:rsidRPr="00003B82">
      <w:pgSz w:w="12240" w:h="15840"/>
      <w:pgMar w:top="877" w:right="433" w:bottom="441" w:left="15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5B3AF" w14:textId="77777777" w:rsidR="00083D69" w:rsidRDefault="00083D69" w:rsidP="00F6574B">
      <w:pPr>
        <w:spacing w:after="0" w:line="240" w:lineRule="auto"/>
      </w:pPr>
      <w:r>
        <w:separator/>
      </w:r>
    </w:p>
  </w:endnote>
  <w:endnote w:type="continuationSeparator" w:id="0">
    <w:p w14:paraId="3C036891" w14:textId="77777777" w:rsidR="00083D69" w:rsidRDefault="00083D69" w:rsidP="00F65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DDBEE3" w14:textId="77777777" w:rsidR="00083D69" w:rsidRDefault="00083D69" w:rsidP="00F6574B">
      <w:pPr>
        <w:spacing w:after="0" w:line="240" w:lineRule="auto"/>
      </w:pPr>
      <w:r>
        <w:separator/>
      </w:r>
    </w:p>
  </w:footnote>
  <w:footnote w:type="continuationSeparator" w:id="0">
    <w:p w14:paraId="1F0C5D32" w14:textId="77777777" w:rsidR="00083D69" w:rsidRDefault="00083D69" w:rsidP="00F657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E0A26"/>
    <w:multiLevelType w:val="multilevel"/>
    <w:tmpl w:val="EE8A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A67679"/>
    <w:multiLevelType w:val="hybridMultilevel"/>
    <w:tmpl w:val="AF784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87EC4"/>
    <w:multiLevelType w:val="hybridMultilevel"/>
    <w:tmpl w:val="DE4E0C3C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0CD33D94"/>
    <w:multiLevelType w:val="hybridMultilevel"/>
    <w:tmpl w:val="3CF85D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7660AB"/>
    <w:multiLevelType w:val="hybridMultilevel"/>
    <w:tmpl w:val="B02A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2E1B74"/>
    <w:multiLevelType w:val="hybridMultilevel"/>
    <w:tmpl w:val="CD525AD6"/>
    <w:lvl w:ilvl="0" w:tplc="2ECC9A76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E56CD96">
      <w:start w:val="1"/>
      <w:numFmt w:val="bullet"/>
      <w:lvlText w:val="o"/>
      <w:lvlJc w:val="left"/>
      <w:pPr>
        <w:ind w:left="151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0B073CA">
      <w:start w:val="1"/>
      <w:numFmt w:val="bullet"/>
      <w:lvlText w:val="▪"/>
      <w:lvlJc w:val="left"/>
      <w:pPr>
        <w:ind w:left="22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DE63144">
      <w:start w:val="1"/>
      <w:numFmt w:val="bullet"/>
      <w:lvlText w:val="•"/>
      <w:lvlJc w:val="left"/>
      <w:pPr>
        <w:ind w:left="295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C34C8F4">
      <w:start w:val="1"/>
      <w:numFmt w:val="bullet"/>
      <w:lvlText w:val="o"/>
      <w:lvlJc w:val="left"/>
      <w:pPr>
        <w:ind w:left="367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E869A0">
      <w:start w:val="1"/>
      <w:numFmt w:val="bullet"/>
      <w:lvlText w:val="▪"/>
      <w:lvlJc w:val="left"/>
      <w:pPr>
        <w:ind w:left="439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ACA9C9E">
      <w:start w:val="1"/>
      <w:numFmt w:val="bullet"/>
      <w:lvlText w:val="•"/>
      <w:lvlJc w:val="left"/>
      <w:pPr>
        <w:ind w:left="511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F2AA24A">
      <w:start w:val="1"/>
      <w:numFmt w:val="bullet"/>
      <w:lvlText w:val="o"/>
      <w:lvlJc w:val="left"/>
      <w:pPr>
        <w:ind w:left="583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A8C01A4">
      <w:start w:val="1"/>
      <w:numFmt w:val="bullet"/>
      <w:lvlText w:val="▪"/>
      <w:lvlJc w:val="left"/>
      <w:pPr>
        <w:ind w:left="655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3DD123E"/>
    <w:multiLevelType w:val="hybridMultilevel"/>
    <w:tmpl w:val="1B249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B63B3D"/>
    <w:multiLevelType w:val="hybridMultilevel"/>
    <w:tmpl w:val="BF98CE20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8" w15:restartNumberingAfterBreak="0">
    <w:nsid w:val="2EE40E52"/>
    <w:multiLevelType w:val="multilevel"/>
    <w:tmpl w:val="05B8C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7A2593"/>
    <w:multiLevelType w:val="hybridMultilevel"/>
    <w:tmpl w:val="7F38EB7A"/>
    <w:lvl w:ilvl="0" w:tplc="30CEDEE4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1108DE"/>
    <w:multiLevelType w:val="multilevel"/>
    <w:tmpl w:val="96D63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425DCE"/>
    <w:multiLevelType w:val="hybridMultilevel"/>
    <w:tmpl w:val="09461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32D26"/>
    <w:multiLevelType w:val="hybridMultilevel"/>
    <w:tmpl w:val="CCB2782C"/>
    <w:lvl w:ilvl="0" w:tplc="4C1C32A2">
      <w:numFmt w:val="bullet"/>
      <w:lvlText w:val=""/>
      <w:lvlJc w:val="left"/>
      <w:pPr>
        <w:ind w:left="895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3" w15:restartNumberingAfterBreak="0">
    <w:nsid w:val="482D1C1A"/>
    <w:multiLevelType w:val="hybridMultilevel"/>
    <w:tmpl w:val="9894C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55680"/>
    <w:multiLevelType w:val="hybridMultilevel"/>
    <w:tmpl w:val="75F22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E16A47"/>
    <w:multiLevelType w:val="hybridMultilevel"/>
    <w:tmpl w:val="F53E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E55A56"/>
    <w:multiLevelType w:val="multilevel"/>
    <w:tmpl w:val="B2969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100C82"/>
    <w:multiLevelType w:val="hybridMultilevel"/>
    <w:tmpl w:val="F7A897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C42CC1"/>
    <w:multiLevelType w:val="hybridMultilevel"/>
    <w:tmpl w:val="3222B1B8"/>
    <w:lvl w:ilvl="0" w:tplc="04090001">
      <w:start w:val="1"/>
      <w:numFmt w:val="bullet"/>
      <w:lvlText w:val=""/>
      <w:lvlJc w:val="left"/>
      <w:pPr>
        <w:ind w:left="-25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81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-10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1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</w:abstractNum>
  <w:abstractNum w:abstractNumId="19" w15:restartNumberingAfterBreak="0">
    <w:nsid w:val="600B4A93"/>
    <w:multiLevelType w:val="multilevel"/>
    <w:tmpl w:val="4F781B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890318"/>
    <w:multiLevelType w:val="hybridMultilevel"/>
    <w:tmpl w:val="DC506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CC6018"/>
    <w:multiLevelType w:val="hybridMultilevel"/>
    <w:tmpl w:val="284AF886"/>
    <w:lvl w:ilvl="0" w:tplc="5C628628">
      <w:start w:val="1"/>
      <w:numFmt w:val="decimal"/>
      <w:lvlText w:val="%1."/>
      <w:lvlJc w:val="left"/>
      <w:pPr>
        <w:ind w:left="345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num w:numId="1">
    <w:abstractNumId w:val="5"/>
  </w:num>
  <w:num w:numId="2">
    <w:abstractNumId w:val="21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0"/>
  </w:num>
  <w:num w:numId="6">
    <w:abstractNumId w:val="9"/>
  </w:num>
  <w:num w:numId="7">
    <w:abstractNumId w:val="3"/>
  </w:num>
  <w:num w:numId="8">
    <w:abstractNumId w:val="1"/>
  </w:num>
  <w:num w:numId="9">
    <w:abstractNumId w:val="12"/>
  </w:num>
  <w:num w:numId="10">
    <w:abstractNumId w:val="20"/>
  </w:num>
  <w:num w:numId="11">
    <w:abstractNumId w:val="4"/>
  </w:num>
  <w:num w:numId="12">
    <w:abstractNumId w:val="14"/>
  </w:num>
  <w:num w:numId="13">
    <w:abstractNumId w:val="11"/>
  </w:num>
  <w:num w:numId="14">
    <w:abstractNumId w:val="15"/>
  </w:num>
  <w:num w:numId="15">
    <w:abstractNumId w:val="13"/>
  </w:num>
  <w:num w:numId="16">
    <w:abstractNumId w:val="19"/>
  </w:num>
  <w:num w:numId="17">
    <w:abstractNumId w:val="6"/>
  </w:num>
  <w:num w:numId="18">
    <w:abstractNumId w:val="8"/>
  </w:num>
  <w:num w:numId="19">
    <w:abstractNumId w:val="10"/>
  </w:num>
  <w:num w:numId="20">
    <w:abstractNumId w:val="7"/>
  </w:num>
  <w:num w:numId="21">
    <w:abstractNumId w:val="2"/>
  </w:num>
  <w:num w:numId="22">
    <w:abstractNumId w:val="18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DS2sDCxNLOwMLJU0lEKTi0uzszPAykwrgUAV3gLuywAAAA="/>
  </w:docVars>
  <w:rsids>
    <w:rsidRoot w:val="007E5091"/>
    <w:rsid w:val="00003B82"/>
    <w:rsid w:val="0004168C"/>
    <w:rsid w:val="00045A84"/>
    <w:rsid w:val="00046EE8"/>
    <w:rsid w:val="00052445"/>
    <w:rsid w:val="0006468E"/>
    <w:rsid w:val="000674D9"/>
    <w:rsid w:val="00083D69"/>
    <w:rsid w:val="00096DFB"/>
    <w:rsid w:val="000A4939"/>
    <w:rsid w:val="000C43D4"/>
    <w:rsid w:val="000D0623"/>
    <w:rsid w:val="00112E2A"/>
    <w:rsid w:val="0014341A"/>
    <w:rsid w:val="001475C6"/>
    <w:rsid w:val="00162018"/>
    <w:rsid w:val="00193CE4"/>
    <w:rsid w:val="001953A3"/>
    <w:rsid w:val="001A5596"/>
    <w:rsid w:val="001E05B7"/>
    <w:rsid w:val="00221AE9"/>
    <w:rsid w:val="00237014"/>
    <w:rsid w:val="002767E5"/>
    <w:rsid w:val="002940A3"/>
    <w:rsid w:val="002A2043"/>
    <w:rsid w:val="002B7A0D"/>
    <w:rsid w:val="002D74B0"/>
    <w:rsid w:val="002F71FE"/>
    <w:rsid w:val="00306F01"/>
    <w:rsid w:val="00316531"/>
    <w:rsid w:val="00346DBB"/>
    <w:rsid w:val="0035460F"/>
    <w:rsid w:val="00354E8D"/>
    <w:rsid w:val="0038237E"/>
    <w:rsid w:val="003978C7"/>
    <w:rsid w:val="003B08BA"/>
    <w:rsid w:val="003B0AD8"/>
    <w:rsid w:val="003E2E50"/>
    <w:rsid w:val="003E68D4"/>
    <w:rsid w:val="003F6EA5"/>
    <w:rsid w:val="00415268"/>
    <w:rsid w:val="00496B30"/>
    <w:rsid w:val="004A0BC9"/>
    <w:rsid w:val="004A1116"/>
    <w:rsid w:val="004A2CD5"/>
    <w:rsid w:val="004E258A"/>
    <w:rsid w:val="004E407A"/>
    <w:rsid w:val="00517282"/>
    <w:rsid w:val="00533FF6"/>
    <w:rsid w:val="00544CFC"/>
    <w:rsid w:val="0055198F"/>
    <w:rsid w:val="005962B4"/>
    <w:rsid w:val="005B5BFB"/>
    <w:rsid w:val="005C70A2"/>
    <w:rsid w:val="00601F98"/>
    <w:rsid w:val="0062312C"/>
    <w:rsid w:val="00626485"/>
    <w:rsid w:val="006504FD"/>
    <w:rsid w:val="00653708"/>
    <w:rsid w:val="006607EF"/>
    <w:rsid w:val="0066522C"/>
    <w:rsid w:val="00672E9A"/>
    <w:rsid w:val="006A08D6"/>
    <w:rsid w:val="006B2BCA"/>
    <w:rsid w:val="006B5F59"/>
    <w:rsid w:val="006E2630"/>
    <w:rsid w:val="006F2030"/>
    <w:rsid w:val="00725A5F"/>
    <w:rsid w:val="0073607C"/>
    <w:rsid w:val="00744841"/>
    <w:rsid w:val="00763B10"/>
    <w:rsid w:val="0077527A"/>
    <w:rsid w:val="007A6D05"/>
    <w:rsid w:val="007B108F"/>
    <w:rsid w:val="007C1D22"/>
    <w:rsid w:val="007C6484"/>
    <w:rsid w:val="007E5091"/>
    <w:rsid w:val="007E69D0"/>
    <w:rsid w:val="007F6749"/>
    <w:rsid w:val="00800752"/>
    <w:rsid w:val="0082755A"/>
    <w:rsid w:val="008C5996"/>
    <w:rsid w:val="008F219D"/>
    <w:rsid w:val="009020D6"/>
    <w:rsid w:val="00905D7C"/>
    <w:rsid w:val="009415E3"/>
    <w:rsid w:val="00956C42"/>
    <w:rsid w:val="009D4391"/>
    <w:rsid w:val="009D60E2"/>
    <w:rsid w:val="00A407D7"/>
    <w:rsid w:val="00A44863"/>
    <w:rsid w:val="00A56885"/>
    <w:rsid w:val="00A84E80"/>
    <w:rsid w:val="00A872ED"/>
    <w:rsid w:val="00AB47E5"/>
    <w:rsid w:val="00AD6600"/>
    <w:rsid w:val="00AE116A"/>
    <w:rsid w:val="00AE6D26"/>
    <w:rsid w:val="00B026A7"/>
    <w:rsid w:val="00B05C1C"/>
    <w:rsid w:val="00B05D44"/>
    <w:rsid w:val="00B50AED"/>
    <w:rsid w:val="00BC29F8"/>
    <w:rsid w:val="00BC712C"/>
    <w:rsid w:val="00BF576E"/>
    <w:rsid w:val="00C13EF4"/>
    <w:rsid w:val="00C46CCB"/>
    <w:rsid w:val="00C63266"/>
    <w:rsid w:val="00C90668"/>
    <w:rsid w:val="00CA5A7A"/>
    <w:rsid w:val="00CB7119"/>
    <w:rsid w:val="00CE3DA0"/>
    <w:rsid w:val="00D010D7"/>
    <w:rsid w:val="00D079AC"/>
    <w:rsid w:val="00D1646D"/>
    <w:rsid w:val="00D247EA"/>
    <w:rsid w:val="00D325D5"/>
    <w:rsid w:val="00D33A2A"/>
    <w:rsid w:val="00D42211"/>
    <w:rsid w:val="00D659A6"/>
    <w:rsid w:val="00D8049A"/>
    <w:rsid w:val="00DC3464"/>
    <w:rsid w:val="00DC4DC3"/>
    <w:rsid w:val="00DE0A78"/>
    <w:rsid w:val="00E4526E"/>
    <w:rsid w:val="00E45323"/>
    <w:rsid w:val="00E81DFD"/>
    <w:rsid w:val="00E839C8"/>
    <w:rsid w:val="00E92F80"/>
    <w:rsid w:val="00E94E0A"/>
    <w:rsid w:val="00EA314A"/>
    <w:rsid w:val="00ED3858"/>
    <w:rsid w:val="00ED48ED"/>
    <w:rsid w:val="00F0386E"/>
    <w:rsid w:val="00F3011B"/>
    <w:rsid w:val="00F6574B"/>
    <w:rsid w:val="00F80FC4"/>
    <w:rsid w:val="00F836B5"/>
    <w:rsid w:val="00F86C70"/>
    <w:rsid w:val="00F94201"/>
    <w:rsid w:val="00FA1540"/>
    <w:rsid w:val="00FA5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9BAD0"/>
  <w15:docId w15:val="{DBFE83B0-1380-42B4-AD94-C957C325E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7" w:line="248" w:lineRule="auto"/>
      <w:ind w:left="545" w:hanging="10"/>
      <w:jc w:val="both"/>
    </w:pPr>
    <w:rPr>
      <w:rFonts w:ascii="Cambria" w:eastAsia="Cambria" w:hAnsi="Cambria" w:cs="Cambri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657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74B"/>
    <w:rPr>
      <w:rFonts w:ascii="Cambria" w:eastAsia="Cambria" w:hAnsi="Cambria" w:cs="Cambria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F657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74B"/>
    <w:rPr>
      <w:rFonts w:ascii="Cambria" w:eastAsia="Cambria" w:hAnsi="Cambria" w:cs="Cambria"/>
      <w:color w:val="000000"/>
    </w:rPr>
  </w:style>
  <w:style w:type="paragraph" w:styleId="ListParagraph">
    <w:name w:val="List Paragraph"/>
    <w:basedOn w:val="Normal"/>
    <w:uiPriority w:val="34"/>
    <w:qFormat/>
    <w:rsid w:val="00F6574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6522C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4391"/>
    <w:rPr>
      <w:b/>
      <w:bCs/>
    </w:rPr>
  </w:style>
  <w:style w:type="character" w:customStyle="1" w:styleId="hl">
    <w:name w:val="hl"/>
    <w:basedOn w:val="DefaultParagraphFont"/>
    <w:rsid w:val="008F21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1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84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73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6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2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8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67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0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59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871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28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7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5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58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97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2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5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90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26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52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8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79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4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81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0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3</Pages>
  <Words>1241</Words>
  <Characters>70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RISHNA UDARI</dc:creator>
  <cp:keywords/>
  <cp:lastModifiedBy>Saikrishna Udari</cp:lastModifiedBy>
  <cp:revision>132</cp:revision>
  <dcterms:created xsi:type="dcterms:W3CDTF">2019-03-25T15:53:00Z</dcterms:created>
  <dcterms:modified xsi:type="dcterms:W3CDTF">2020-01-23T14:21:00Z</dcterms:modified>
</cp:coreProperties>
</file>